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thickThinSmallGap" w:sz="2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4"/>
        <w:gridCol w:w="3080"/>
        <w:gridCol w:w="2142"/>
        <w:gridCol w:w="2770"/>
      </w:tblGrid>
      <w:tr w:rsidR="004C233B" w:rsidRPr="00DA0045" w:rsidTr="00AE139C">
        <w:trPr>
          <w:trHeight w:val="553"/>
        </w:trPr>
        <w:tc>
          <w:tcPr>
            <w:tcW w:w="5000" w:type="pct"/>
            <w:gridSpan w:val="4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:rsidR="004C233B" w:rsidRPr="00DA0045" w:rsidRDefault="009E7D6A" w:rsidP="007E469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六</w:t>
            </w:r>
            <w:r w:rsidR="00993E65" w:rsidRPr="00DA0045">
              <w:rPr>
                <w:rFonts w:ascii="微軟正黑體" w:eastAsia="微軟正黑體" w:hAnsi="微軟正黑體" w:hint="eastAsia"/>
                <w:b/>
                <w:szCs w:val="24"/>
              </w:rPr>
              <w:t>月份</w:t>
            </w:r>
            <w:r w:rsidR="004C233B" w:rsidRPr="00DA0045">
              <w:rPr>
                <w:rFonts w:ascii="微軟正黑體" w:eastAsia="微軟正黑體" w:hAnsi="微軟正黑體"/>
                <w:b/>
                <w:szCs w:val="24"/>
              </w:rPr>
              <w:t>讀書會 會議記錄表</w:t>
            </w:r>
          </w:p>
        </w:tc>
      </w:tr>
      <w:tr w:rsidR="00B35EFC" w:rsidRPr="00DA0045" w:rsidTr="005A50DE">
        <w:trPr>
          <w:trHeight w:val="488"/>
        </w:trPr>
        <w:tc>
          <w:tcPr>
            <w:tcW w:w="1149" w:type="pct"/>
            <w:tcBorders>
              <w:top w:val="single" w:sz="4" w:space="0" w:color="auto"/>
              <w:left w:val="thinThickSmallGap" w:sz="24" w:space="0" w:color="auto"/>
            </w:tcBorders>
            <w:shd w:val="clear" w:color="auto" w:fill="auto"/>
          </w:tcPr>
          <w:p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日期/時間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C233B" w:rsidRPr="00DA0045" w:rsidRDefault="005C6E39" w:rsidP="00B47C6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2022/0</w:t>
            </w:r>
            <w:r w:rsidR="00B47C66">
              <w:rPr>
                <w:rFonts w:ascii="微軟正黑體" w:eastAsia="微軟正黑體" w:hAnsi="微軟正黑體" w:hint="eastAsia"/>
                <w:szCs w:val="24"/>
              </w:rPr>
              <w:t>7/20</w:t>
            </w:r>
            <w:r w:rsidR="00B23B97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510D3B">
              <w:rPr>
                <w:rFonts w:ascii="微軟正黑體" w:eastAsia="微軟正黑體" w:hAnsi="微軟正黑體" w:hint="eastAsia"/>
                <w:szCs w:val="24"/>
              </w:rPr>
              <w:t xml:space="preserve"> 21</w:t>
            </w:r>
            <w:r w:rsidR="00B25996" w:rsidRPr="00DA0045">
              <w:rPr>
                <w:rFonts w:ascii="微軟正黑體" w:eastAsia="微軟正黑體" w:hAnsi="微軟正黑體" w:hint="eastAsia"/>
                <w:szCs w:val="24"/>
              </w:rPr>
              <w:t>:30</w:t>
            </w:r>
          </w:p>
        </w:tc>
        <w:tc>
          <w:tcPr>
            <w:tcW w:w="1032" w:type="pct"/>
            <w:tcBorders>
              <w:top w:val="single" w:sz="4" w:space="0" w:color="auto"/>
            </w:tcBorders>
            <w:shd w:val="clear" w:color="auto" w:fill="auto"/>
          </w:tcPr>
          <w:p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地點</w:t>
            </w:r>
          </w:p>
        </w:tc>
        <w:tc>
          <w:tcPr>
            <w:tcW w:w="1336" w:type="pct"/>
            <w:tcBorders>
              <w:top w:val="single" w:sz="4" w:space="0" w:color="auto"/>
              <w:right w:val="thinThickSmallGap" w:sz="24" w:space="0" w:color="auto"/>
            </w:tcBorders>
            <w:shd w:val="clear" w:color="auto" w:fill="auto"/>
          </w:tcPr>
          <w:p w:rsidR="004C233B" w:rsidRPr="00DA0045" w:rsidRDefault="00B25996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線上會議</w:t>
            </w:r>
            <w:r w:rsidR="00A96BCD" w:rsidRPr="00DA0045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="00A96BCD" w:rsidRPr="00DA0045">
              <w:rPr>
                <w:rFonts w:ascii="微軟正黑體" w:eastAsia="微軟正黑體" w:hAnsi="微軟正黑體"/>
                <w:szCs w:val="24"/>
              </w:rPr>
              <w:t>google meet)</w:t>
            </w:r>
          </w:p>
        </w:tc>
      </w:tr>
      <w:tr w:rsidR="00B35EFC" w:rsidRPr="00DA0045" w:rsidTr="00AE139C">
        <w:trPr>
          <w:trHeight w:val="445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主持人</w:t>
            </w:r>
          </w:p>
        </w:tc>
        <w:tc>
          <w:tcPr>
            <w:tcW w:w="1484" w:type="pct"/>
            <w:shd w:val="clear" w:color="auto" w:fill="auto"/>
          </w:tcPr>
          <w:p w:rsidR="009D7E9D" w:rsidRPr="00DA0045" w:rsidRDefault="00B47C66" w:rsidP="007F2E72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王丞浩</w:t>
            </w:r>
          </w:p>
        </w:tc>
        <w:tc>
          <w:tcPr>
            <w:tcW w:w="1032" w:type="pct"/>
            <w:shd w:val="clear" w:color="auto" w:fill="auto"/>
          </w:tcPr>
          <w:p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記錄</w:t>
            </w:r>
          </w:p>
        </w:tc>
        <w:tc>
          <w:tcPr>
            <w:tcW w:w="1336" w:type="pct"/>
            <w:tcBorders>
              <w:right w:val="thinThickSmallGap" w:sz="24" w:space="0" w:color="auto"/>
            </w:tcBorders>
            <w:shd w:val="clear" w:color="auto" w:fill="auto"/>
          </w:tcPr>
          <w:p w:rsidR="009D7E9D" w:rsidRPr="00DA0045" w:rsidRDefault="00EA2AC4" w:rsidP="00D81F31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盧瑞森</w:t>
            </w:r>
          </w:p>
        </w:tc>
      </w:tr>
      <w:tr w:rsidR="004C233B" w:rsidRPr="00DA0045" w:rsidTr="00AE139C">
        <w:trPr>
          <w:trHeight w:val="1111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:rsidR="004C233B" w:rsidRPr="00DA0045" w:rsidRDefault="004C233B" w:rsidP="008A4B97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與會成員</w:t>
            </w:r>
          </w:p>
        </w:tc>
        <w:tc>
          <w:tcPr>
            <w:tcW w:w="3851" w:type="pct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:rsidR="009E7D6A" w:rsidRDefault="00B47C66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蔡孟涵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蔡孟涵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)</w:t>
            </w:r>
            <w:r w:rsidR="006314C6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王丞浩(Chen Hao Wang)、</w:t>
            </w:r>
            <w:r w:rsidR="00D14474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王金燦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ctwang niu-teacher)</w:t>
            </w:r>
            <w:r w:rsidR="00D14474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</w:p>
          <w:p w:rsidR="009E7D6A" w:rsidRDefault="00FA63EE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楊永欽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Yung-C</w:t>
            </w:r>
            <w:r w:rsidR="00A67AE0">
              <w:rPr>
                <w:rFonts w:ascii="微軟正黑體" w:eastAsia="微軟正黑體" w:hAnsi="微軟正黑體"/>
                <w:color w:val="000000"/>
                <w:szCs w:val="24"/>
              </w:rPr>
              <w:t>hin</w:t>
            </w:r>
            <w:r w:rsidR="00A67AE0">
              <w:rPr>
                <w:rFonts w:ascii="微軟正黑體" w:eastAsia="微軟正黑體" w:hAnsi="微軟正黑體" w:hint="eastAsia"/>
                <w:color w:val="000000"/>
                <w:szCs w:val="24"/>
              </w:rPr>
              <w:t xml:space="preserve"> </w:t>
            </w:r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YANG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管衍德(衍德管)、</w:t>
            </w:r>
            <w:r w:rsidR="00B47C66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章哲寰(Jerhuan Jang)、黃士豪(Shihhao Huang)、</w:t>
            </w:r>
            <w:r w:rsidR="00E2013B" w:rsidRPr="00E2013B">
              <w:rPr>
                <w:rFonts w:ascii="微軟正黑體" w:eastAsia="微軟正黑體" w:hAnsi="微軟正黑體" w:hint="eastAsia"/>
                <w:color w:val="000000"/>
                <w:szCs w:val="24"/>
              </w:rPr>
              <w:t>李偉俊(李偉俊)、</w:t>
            </w:r>
            <w:r w:rsidR="00E2013B">
              <w:rPr>
                <w:rFonts w:ascii="微軟正黑體" w:eastAsia="微軟正黑體" w:hAnsi="微軟正黑體" w:hint="eastAsia"/>
                <w:color w:val="000000"/>
                <w:szCs w:val="24"/>
              </w:rPr>
              <w:t>周昭昌(昭昌周)、</w:t>
            </w:r>
            <w:r w:rsid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賴奇厚(Ch</w:t>
            </w:r>
            <w:r w:rsidR="00B47C66">
              <w:rPr>
                <w:rFonts w:ascii="微軟正黑體" w:eastAsia="微軟正黑體" w:hAnsi="微軟正黑體"/>
                <w:color w:val="000000"/>
                <w:szCs w:val="24"/>
              </w:rPr>
              <w:t>yi-</w:t>
            </w:r>
            <w:r w:rsid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How</w:t>
            </w:r>
            <w:r w:rsidR="00B47C66">
              <w:rPr>
                <w:rFonts w:ascii="微軟正黑體" w:eastAsia="微軟正黑體" w:hAnsi="微軟正黑體"/>
                <w:color w:val="000000"/>
                <w:szCs w:val="24"/>
              </w:rPr>
              <w:t xml:space="preserve"> Lay)</w:t>
            </w:r>
            <w:r w:rsidR="00B47C66">
              <w:rPr>
                <w:rFonts w:hint="eastAsia"/>
              </w:rPr>
              <w:t>、</w:t>
            </w:r>
            <w:r w:rsidR="00B47C66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林修正(Andy Lynn)、吳玉娟(北科大吳玉娟)、陳震宇(Chen-Yu Chen)</w:t>
            </w:r>
            <w:r w:rsid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</w:p>
          <w:p w:rsidR="00B47C66" w:rsidRDefault="003B54C5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 w:rsidRPr="003B54C5">
              <w:rPr>
                <w:rFonts w:ascii="微軟正黑體" w:eastAsia="微軟正黑體" w:hAnsi="微軟正黑體"/>
                <w:color w:val="000000"/>
                <w:szCs w:val="24"/>
              </w:rPr>
              <w:drawing>
                <wp:inline distT="0" distB="0" distL="0" distR="0" wp14:anchorId="2CB529F4" wp14:editId="3917390C">
                  <wp:extent cx="2753109" cy="5153744"/>
                  <wp:effectExtent l="0" t="0" r="9525" b="889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3109" cy="515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B54C5">
              <w:rPr>
                <w:rFonts w:ascii="微軟正黑體" w:eastAsia="微軟正黑體" w:hAnsi="微軟正黑體"/>
                <w:color w:val="000000"/>
                <w:szCs w:val="24"/>
              </w:rPr>
              <w:drawing>
                <wp:inline distT="0" distB="0" distL="0" distR="0" wp14:anchorId="7027CE9E" wp14:editId="481B3636">
                  <wp:extent cx="2657846" cy="2486372"/>
                  <wp:effectExtent l="0" t="0" r="9525" b="9525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846" cy="2486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00C50" w:rsidRPr="00900C50" w:rsidRDefault="00900C50" w:rsidP="00531FB5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bookmarkStart w:id="0" w:name="_GoBack"/>
            <w:bookmarkEnd w:id="0"/>
          </w:p>
          <w:p w:rsidR="00900C50" w:rsidRDefault="00900C50" w:rsidP="00531FB5">
            <w:pPr>
              <w:rPr>
                <w:noProof/>
              </w:rPr>
            </w:pPr>
          </w:p>
          <w:p w:rsidR="006F2911" w:rsidRDefault="00900C50" w:rsidP="00531FB5">
            <w:pPr>
              <w:rPr>
                <w:noProof/>
              </w:rPr>
            </w:pPr>
            <w:r>
              <w:rPr>
                <w:rFonts w:hint="eastAsia"/>
                <w:noProof/>
              </w:rPr>
              <w:t xml:space="preserve">    </w:t>
            </w:r>
            <w:r w:rsidR="006F2911">
              <w:rPr>
                <w:rFonts w:hint="eastAsia"/>
                <w:noProof/>
              </w:rPr>
              <w:t xml:space="preserve"> </w:t>
            </w:r>
          </w:p>
          <w:p w:rsidR="008515CB" w:rsidRDefault="006F2911" w:rsidP="00531FB5">
            <w:pPr>
              <w:rPr>
                <w:noProof/>
              </w:rPr>
            </w:pPr>
            <w:r>
              <w:rPr>
                <w:rFonts w:hint="eastAsia"/>
                <w:noProof/>
              </w:rPr>
              <w:t xml:space="preserve">     </w:t>
            </w:r>
          </w:p>
          <w:p w:rsidR="006F2911" w:rsidRDefault="006F2911" w:rsidP="00531FB5">
            <w:pPr>
              <w:rPr>
                <w:rFonts w:ascii="微軟正黑體" w:eastAsia="微軟正黑體" w:hAnsi="微軟正黑體"/>
                <w:noProof/>
                <w:szCs w:val="24"/>
              </w:rPr>
            </w:pPr>
            <w:r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 </w:t>
            </w:r>
          </w:p>
          <w:p w:rsidR="00475F2B" w:rsidRPr="00582E59" w:rsidRDefault="00475F2B" w:rsidP="00582E59">
            <w:pPr>
              <w:rPr>
                <w:noProof/>
              </w:rPr>
            </w:pPr>
            <w:r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 </w:t>
            </w:r>
            <w:r>
              <w:rPr>
                <w:noProof/>
              </w:rPr>
              <w:t xml:space="preserve"> </w:t>
            </w:r>
            <w:r w:rsidR="00DA1155">
              <w:rPr>
                <w:rFonts w:hint="eastAsia"/>
                <w:noProof/>
              </w:rPr>
              <w:t xml:space="preserve">  </w:t>
            </w:r>
          </w:p>
        </w:tc>
      </w:tr>
      <w:tr w:rsidR="009D7E9D" w:rsidRPr="00DA0045" w:rsidTr="00AE139C">
        <w:trPr>
          <w:trHeight w:val="152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:rsidR="00645E66" w:rsidRPr="00DA0045" w:rsidRDefault="009D7E9D" w:rsidP="00A74C2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會議記錄</w:t>
            </w:r>
          </w:p>
        </w:tc>
      </w:tr>
      <w:tr w:rsidR="009D7E9D" w:rsidRPr="00DA0045" w:rsidTr="00AE139C">
        <w:trPr>
          <w:trHeight w:val="1655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:rsidR="006A6DB0" w:rsidRDefault="00394EEA" w:rsidP="008515CB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lastRenderedPageBreak/>
              <w:t>7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月份讀書會圓滿結束，感謝</w:t>
            </w:r>
            <w:r>
              <w:rPr>
                <w:rFonts w:ascii="微軟正黑體" w:eastAsia="微軟正黑體" w:hAnsi="微軟正黑體" w:hint="eastAsia"/>
                <w:szCs w:val="24"/>
              </w:rPr>
              <w:t>臺科大營建系 蔡孟涵 教授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對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BIM教學經驗之分享</w:t>
            </w:r>
            <w:r w:rsidR="00DD2722">
              <w:rPr>
                <w:rFonts w:ascii="微軟正黑體" w:eastAsia="微軟正黑體" w:hAnsi="微軟正黑體" w:hint="eastAsia"/>
                <w:szCs w:val="24"/>
              </w:rPr>
              <w:t>，</w:t>
            </w:r>
            <w:r w:rsidR="006C045D">
              <w:rPr>
                <w:rFonts w:ascii="微軟正黑體" w:eastAsia="微軟正黑體" w:hAnsi="微軟正黑體" w:hint="eastAsia"/>
                <w:szCs w:val="24"/>
              </w:rPr>
              <w:t>感謝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各位先進們的出席。</w:t>
            </w:r>
          </w:p>
          <w:p w:rsidR="00B61F14" w:rsidRDefault="00876C36" w:rsidP="009E7D6A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202</w:t>
            </w:r>
            <w:r w:rsid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年</w:t>
            </w:r>
            <w:r w:rsidR="00394EEA">
              <w:rPr>
                <w:rFonts w:ascii="微軟正黑體" w:eastAsia="微軟正黑體" w:hAnsi="微軟正黑體" w:hint="eastAsia"/>
                <w:color w:val="FF0000"/>
                <w:szCs w:val="24"/>
              </w:rPr>
              <w:t>8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月讀書會主持人，將由</w:t>
            </w:r>
            <w:r w:rsidR="00B05B7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 </w:t>
            </w:r>
            <w:r w:rsidR="00394EEA">
              <w:rPr>
                <w:rFonts w:ascii="微軟正黑體" w:eastAsia="微軟正黑體" w:hAnsi="微軟正黑體" w:hint="eastAsia"/>
                <w:color w:val="FF0000"/>
                <w:szCs w:val="24"/>
              </w:rPr>
              <w:t>國立台灣海洋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大學</w:t>
            </w:r>
            <w:r w:rsid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 </w:t>
            </w:r>
            <w:r w:rsidR="00394EEA">
              <w:rPr>
                <w:rFonts w:ascii="微軟正黑體" w:eastAsia="微軟正黑體" w:hAnsi="微軟正黑體" w:hint="eastAsia"/>
                <w:color w:val="FF0000"/>
                <w:szCs w:val="24"/>
              </w:rPr>
              <w:t>機械與機電</w:t>
            </w:r>
            <w:r w:rsidR="009E7D6A" w:rsidRP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工程</w:t>
            </w:r>
            <w:r w:rsidR="00394EEA">
              <w:rPr>
                <w:rFonts w:ascii="微軟正黑體" w:eastAsia="微軟正黑體" w:hAnsi="微軟正黑體" w:hint="eastAsia"/>
                <w:color w:val="FF0000"/>
                <w:szCs w:val="24"/>
              </w:rPr>
              <w:t>學</w:t>
            </w:r>
            <w:r w:rsidR="009E7D6A" w:rsidRP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系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　</w:t>
            </w:r>
            <w:r w:rsidR="00394EEA">
              <w:rPr>
                <w:rFonts w:ascii="微軟正黑體" w:eastAsia="微軟正黑體" w:hAnsi="微軟正黑體" w:hint="eastAsia"/>
                <w:color w:val="FF0000"/>
                <w:szCs w:val="24"/>
              </w:rPr>
              <w:t>周昭昌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　</w:t>
            </w:r>
            <w:r w:rsidR="007F579B" w:rsidRP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>教授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擔任。</w:t>
            </w:r>
          </w:p>
          <w:p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時間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講者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9E7D6A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題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</w:p>
          <w:p w:rsidR="00A96BCD" w:rsidRPr="00DD2722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歡迎各位先進踴躍參與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:rsidR="007271C2" w:rsidRPr="00DA0045" w:rsidRDefault="00E2013B" w:rsidP="004301C0">
            <w:pPr>
              <w:pStyle w:val="a4"/>
              <w:ind w:leftChars="0" w:left="63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>
                  <wp:extent cx="5501640" cy="2701933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essageImage_1658323958470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6179" cy="2704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1041" w:rsidRDefault="00EB49C5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進行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一景。</w:t>
            </w:r>
          </w:p>
          <w:p w:rsidR="00900C50" w:rsidRPr="009E7D6A" w:rsidRDefault="00E2013B" w:rsidP="009E7D6A">
            <w:pPr>
              <w:ind w:left="360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E2013B">
              <w:rPr>
                <w:rFonts w:ascii="微軟正黑體" w:eastAsia="微軟正黑體" w:hAnsi="微軟正黑體"/>
                <w:noProof/>
                <w:szCs w:val="24"/>
              </w:rPr>
              <w:lastRenderedPageBreak/>
              <w:drawing>
                <wp:inline distT="0" distB="0" distL="0" distR="0" wp14:anchorId="70440BF2" wp14:editId="087E0A8E">
                  <wp:extent cx="5970270" cy="2887019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1681" cy="2887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E7D6A" w:rsidRPr="00496C60" w:rsidRDefault="009E7D6A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簡報進行一景</w:t>
            </w:r>
          </w:p>
        </w:tc>
      </w:tr>
    </w:tbl>
    <w:p w:rsidR="009801E2" w:rsidRPr="00DA0045" w:rsidRDefault="009801E2" w:rsidP="007F579B">
      <w:pPr>
        <w:rPr>
          <w:rFonts w:ascii="微軟正黑體" w:eastAsia="微軟正黑體" w:hAnsi="微軟正黑體"/>
          <w:szCs w:val="24"/>
        </w:rPr>
      </w:pPr>
    </w:p>
    <w:sectPr w:rsidR="009801E2" w:rsidRPr="00DA0045" w:rsidSect="008A2B9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73A0" w:rsidRDefault="006473A0" w:rsidP="00E9539A">
      <w:r>
        <w:separator/>
      </w:r>
    </w:p>
  </w:endnote>
  <w:endnote w:type="continuationSeparator" w:id="0">
    <w:p w:rsidR="006473A0" w:rsidRDefault="006473A0" w:rsidP="00E95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73A0" w:rsidRDefault="006473A0" w:rsidP="00E9539A">
      <w:r>
        <w:separator/>
      </w:r>
    </w:p>
  </w:footnote>
  <w:footnote w:type="continuationSeparator" w:id="0">
    <w:p w:rsidR="006473A0" w:rsidRDefault="006473A0" w:rsidP="00E95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07B53"/>
    <w:multiLevelType w:val="hybridMultilevel"/>
    <w:tmpl w:val="8076BC74"/>
    <w:lvl w:ilvl="0" w:tplc="5504CDE6">
      <w:start w:val="1"/>
      <w:numFmt w:val="taiwaneseCountingThousand"/>
      <w:lvlText w:val="(%1)"/>
      <w:lvlJc w:val="left"/>
      <w:pPr>
        <w:ind w:left="630" w:hanging="510"/>
      </w:pPr>
      <w:rPr>
        <w:rFonts w:hint="default"/>
      </w:rPr>
    </w:lvl>
    <w:lvl w:ilvl="1" w:tplc="653AE616">
      <w:start w:val="1"/>
      <w:numFmt w:val="decimal"/>
      <w:lvlText w:val="%2."/>
      <w:lvlJc w:val="left"/>
      <w:pPr>
        <w:ind w:left="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0A8831B4"/>
    <w:multiLevelType w:val="hybridMultilevel"/>
    <w:tmpl w:val="159076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835A27"/>
    <w:multiLevelType w:val="hybridMultilevel"/>
    <w:tmpl w:val="81EA680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C50F87"/>
    <w:multiLevelType w:val="hybridMultilevel"/>
    <w:tmpl w:val="E2D0E722"/>
    <w:lvl w:ilvl="0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 w15:restartNumberingAfterBreak="0">
    <w:nsid w:val="1C0C22A1"/>
    <w:multiLevelType w:val="hybridMultilevel"/>
    <w:tmpl w:val="7EC854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877110E"/>
    <w:multiLevelType w:val="hybridMultilevel"/>
    <w:tmpl w:val="47026F5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97234F0"/>
    <w:multiLevelType w:val="hybridMultilevel"/>
    <w:tmpl w:val="59E2AA58"/>
    <w:lvl w:ilvl="0" w:tplc="E3C8EC6E">
      <w:start w:val="1"/>
      <w:numFmt w:val="taiwaneseCountingThousand"/>
      <w:lvlText w:val="（%1）"/>
      <w:lvlJc w:val="left"/>
      <w:pPr>
        <w:ind w:left="435" w:hanging="43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606023"/>
    <w:multiLevelType w:val="hybridMultilevel"/>
    <w:tmpl w:val="43FA5F66"/>
    <w:lvl w:ilvl="0" w:tplc="7CBE236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34EE3C51"/>
    <w:multiLevelType w:val="hybridMultilevel"/>
    <w:tmpl w:val="3B5206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132971"/>
    <w:multiLevelType w:val="hybridMultilevel"/>
    <w:tmpl w:val="B220045A"/>
    <w:lvl w:ilvl="0" w:tplc="ED20A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304919"/>
    <w:multiLevelType w:val="hybridMultilevel"/>
    <w:tmpl w:val="0AA4A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1A0EDA"/>
    <w:multiLevelType w:val="hybridMultilevel"/>
    <w:tmpl w:val="070EE594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0B5166A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1301FC7"/>
    <w:multiLevelType w:val="hybridMultilevel"/>
    <w:tmpl w:val="B03EDF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80D5C26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6506E7"/>
    <w:multiLevelType w:val="hybridMultilevel"/>
    <w:tmpl w:val="125241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DB14B81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2275BF3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50910BD"/>
    <w:multiLevelType w:val="hybridMultilevel"/>
    <w:tmpl w:val="C16842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667B4B99"/>
    <w:multiLevelType w:val="hybridMultilevel"/>
    <w:tmpl w:val="D722F5F0"/>
    <w:lvl w:ilvl="0" w:tplc="E3C8EC6E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75F7CD1"/>
    <w:multiLevelType w:val="hybridMultilevel"/>
    <w:tmpl w:val="42CE3440"/>
    <w:lvl w:ilvl="0" w:tplc="E8525976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D87753"/>
    <w:multiLevelType w:val="hybridMultilevel"/>
    <w:tmpl w:val="6706D0DE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DB6886"/>
    <w:multiLevelType w:val="hybridMultilevel"/>
    <w:tmpl w:val="4C165166"/>
    <w:lvl w:ilvl="0" w:tplc="7988B55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6F4B6780"/>
    <w:multiLevelType w:val="hybridMultilevel"/>
    <w:tmpl w:val="7A7E99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660AAF"/>
    <w:multiLevelType w:val="hybridMultilevel"/>
    <w:tmpl w:val="DD326B38"/>
    <w:lvl w:ilvl="0" w:tplc="B13E28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 w15:restartNumberingAfterBreak="0">
    <w:nsid w:val="78470F6C"/>
    <w:multiLevelType w:val="hybridMultilevel"/>
    <w:tmpl w:val="A46E7E10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B2C2397"/>
    <w:multiLevelType w:val="hybridMultilevel"/>
    <w:tmpl w:val="2F24E126"/>
    <w:lvl w:ilvl="0" w:tplc="455A22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BF236E2"/>
    <w:multiLevelType w:val="hybridMultilevel"/>
    <w:tmpl w:val="063A575C"/>
    <w:lvl w:ilvl="0" w:tplc="08E81210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7"/>
  </w:num>
  <w:num w:numId="5">
    <w:abstractNumId w:val="15"/>
  </w:num>
  <w:num w:numId="6">
    <w:abstractNumId w:val="25"/>
  </w:num>
  <w:num w:numId="7">
    <w:abstractNumId w:val="3"/>
  </w:num>
  <w:num w:numId="8">
    <w:abstractNumId w:val="20"/>
  </w:num>
  <w:num w:numId="9">
    <w:abstractNumId w:val="11"/>
  </w:num>
  <w:num w:numId="10">
    <w:abstractNumId w:val="2"/>
  </w:num>
  <w:num w:numId="11">
    <w:abstractNumId w:val="5"/>
  </w:num>
  <w:num w:numId="12">
    <w:abstractNumId w:val="1"/>
  </w:num>
  <w:num w:numId="13">
    <w:abstractNumId w:val="13"/>
  </w:num>
  <w:num w:numId="14">
    <w:abstractNumId w:val="18"/>
  </w:num>
  <w:num w:numId="15">
    <w:abstractNumId w:val="9"/>
  </w:num>
  <w:num w:numId="16">
    <w:abstractNumId w:val="21"/>
  </w:num>
  <w:num w:numId="17">
    <w:abstractNumId w:val="22"/>
  </w:num>
  <w:num w:numId="18">
    <w:abstractNumId w:val="19"/>
  </w:num>
  <w:num w:numId="19">
    <w:abstractNumId w:val="17"/>
  </w:num>
  <w:num w:numId="20">
    <w:abstractNumId w:val="14"/>
  </w:num>
  <w:num w:numId="21">
    <w:abstractNumId w:val="16"/>
  </w:num>
  <w:num w:numId="22">
    <w:abstractNumId w:val="12"/>
  </w:num>
  <w:num w:numId="23">
    <w:abstractNumId w:val="23"/>
  </w:num>
  <w:num w:numId="24">
    <w:abstractNumId w:val="10"/>
  </w:num>
  <w:num w:numId="25">
    <w:abstractNumId w:val="0"/>
  </w:num>
  <w:num w:numId="26">
    <w:abstractNumId w:val="26"/>
  </w:num>
  <w:num w:numId="27">
    <w:abstractNumId w:val="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LMwMDc3sTAytjRV0lEKTi0uzszPAykwNK4FALBLypctAAAA"/>
  </w:docVars>
  <w:rsids>
    <w:rsidRoot w:val="004C233B"/>
    <w:rsid w:val="000008E4"/>
    <w:rsid w:val="000032FF"/>
    <w:rsid w:val="00017BF6"/>
    <w:rsid w:val="00032EFA"/>
    <w:rsid w:val="00047267"/>
    <w:rsid w:val="00055001"/>
    <w:rsid w:val="00062D44"/>
    <w:rsid w:val="00062F75"/>
    <w:rsid w:val="000644E7"/>
    <w:rsid w:val="000721C1"/>
    <w:rsid w:val="00072DC6"/>
    <w:rsid w:val="00074DDF"/>
    <w:rsid w:val="00075D7C"/>
    <w:rsid w:val="000806F7"/>
    <w:rsid w:val="000818A0"/>
    <w:rsid w:val="00085184"/>
    <w:rsid w:val="00090C2D"/>
    <w:rsid w:val="000A1E97"/>
    <w:rsid w:val="000A3162"/>
    <w:rsid w:val="000B038B"/>
    <w:rsid w:val="000B6A0E"/>
    <w:rsid w:val="000D162F"/>
    <w:rsid w:val="000E1790"/>
    <w:rsid w:val="000E5147"/>
    <w:rsid w:val="000E70E7"/>
    <w:rsid w:val="000F1C39"/>
    <w:rsid w:val="000F2C97"/>
    <w:rsid w:val="000F435E"/>
    <w:rsid w:val="00100C63"/>
    <w:rsid w:val="00103BB9"/>
    <w:rsid w:val="0010598B"/>
    <w:rsid w:val="00106915"/>
    <w:rsid w:val="0011233E"/>
    <w:rsid w:val="00113404"/>
    <w:rsid w:val="0011546A"/>
    <w:rsid w:val="00126316"/>
    <w:rsid w:val="001531B9"/>
    <w:rsid w:val="001545A9"/>
    <w:rsid w:val="00157048"/>
    <w:rsid w:val="00167651"/>
    <w:rsid w:val="00172BB9"/>
    <w:rsid w:val="00175853"/>
    <w:rsid w:val="0017590E"/>
    <w:rsid w:val="001806C3"/>
    <w:rsid w:val="0018511D"/>
    <w:rsid w:val="001B28EC"/>
    <w:rsid w:val="001B2FBC"/>
    <w:rsid w:val="001D7B2B"/>
    <w:rsid w:val="001E5285"/>
    <w:rsid w:val="001F24B2"/>
    <w:rsid w:val="001F3275"/>
    <w:rsid w:val="001F6074"/>
    <w:rsid w:val="00201344"/>
    <w:rsid w:val="002053A5"/>
    <w:rsid w:val="0020727B"/>
    <w:rsid w:val="00214009"/>
    <w:rsid w:val="00217CEA"/>
    <w:rsid w:val="00220B81"/>
    <w:rsid w:val="002302A9"/>
    <w:rsid w:val="002448BE"/>
    <w:rsid w:val="002456A6"/>
    <w:rsid w:val="0025639D"/>
    <w:rsid w:val="002610CF"/>
    <w:rsid w:val="00267A38"/>
    <w:rsid w:val="00271767"/>
    <w:rsid w:val="0027531D"/>
    <w:rsid w:val="002776EB"/>
    <w:rsid w:val="00286DDE"/>
    <w:rsid w:val="0029019C"/>
    <w:rsid w:val="00291C49"/>
    <w:rsid w:val="00295B50"/>
    <w:rsid w:val="002A4BD2"/>
    <w:rsid w:val="002A7F98"/>
    <w:rsid w:val="002B4DB4"/>
    <w:rsid w:val="002B567D"/>
    <w:rsid w:val="002B575C"/>
    <w:rsid w:val="002C0F6B"/>
    <w:rsid w:val="002C489F"/>
    <w:rsid w:val="002C4DA1"/>
    <w:rsid w:val="002C5581"/>
    <w:rsid w:val="002C7319"/>
    <w:rsid w:val="002D5AEF"/>
    <w:rsid w:val="002D6E6B"/>
    <w:rsid w:val="002E093B"/>
    <w:rsid w:val="002E09E9"/>
    <w:rsid w:val="002E4D04"/>
    <w:rsid w:val="002F5F7C"/>
    <w:rsid w:val="002F7B86"/>
    <w:rsid w:val="00301CEA"/>
    <w:rsid w:val="00301DAE"/>
    <w:rsid w:val="003043AF"/>
    <w:rsid w:val="003165CB"/>
    <w:rsid w:val="003167BD"/>
    <w:rsid w:val="00320B4B"/>
    <w:rsid w:val="00325E29"/>
    <w:rsid w:val="00334398"/>
    <w:rsid w:val="00340E7F"/>
    <w:rsid w:val="0034260B"/>
    <w:rsid w:val="00344AF3"/>
    <w:rsid w:val="00344FB5"/>
    <w:rsid w:val="00362282"/>
    <w:rsid w:val="003650E4"/>
    <w:rsid w:val="00367ADC"/>
    <w:rsid w:val="00380182"/>
    <w:rsid w:val="0038288A"/>
    <w:rsid w:val="00386B31"/>
    <w:rsid w:val="00391A51"/>
    <w:rsid w:val="00392326"/>
    <w:rsid w:val="00394EEA"/>
    <w:rsid w:val="0039678B"/>
    <w:rsid w:val="003A17AD"/>
    <w:rsid w:val="003B54C5"/>
    <w:rsid w:val="003C0283"/>
    <w:rsid w:val="003C1FAE"/>
    <w:rsid w:val="003D2C8B"/>
    <w:rsid w:val="003D66C0"/>
    <w:rsid w:val="003E535D"/>
    <w:rsid w:val="003F033A"/>
    <w:rsid w:val="0040119E"/>
    <w:rsid w:val="00401E83"/>
    <w:rsid w:val="0040281F"/>
    <w:rsid w:val="00406FCF"/>
    <w:rsid w:val="0041140D"/>
    <w:rsid w:val="004129A6"/>
    <w:rsid w:val="00430139"/>
    <w:rsid w:val="004301C0"/>
    <w:rsid w:val="004301F1"/>
    <w:rsid w:val="0043386C"/>
    <w:rsid w:val="00435BE8"/>
    <w:rsid w:val="004417C0"/>
    <w:rsid w:val="004425CF"/>
    <w:rsid w:val="00444232"/>
    <w:rsid w:val="00445261"/>
    <w:rsid w:val="00451101"/>
    <w:rsid w:val="004525E8"/>
    <w:rsid w:val="00454007"/>
    <w:rsid w:val="004540C9"/>
    <w:rsid w:val="004562DA"/>
    <w:rsid w:val="0046337E"/>
    <w:rsid w:val="00472589"/>
    <w:rsid w:val="004756AA"/>
    <w:rsid w:val="00475F2B"/>
    <w:rsid w:val="004763B0"/>
    <w:rsid w:val="00487B41"/>
    <w:rsid w:val="00490FE5"/>
    <w:rsid w:val="00494974"/>
    <w:rsid w:val="00496C60"/>
    <w:rsid w:val="004A1A70"/>
    <w:rsid w:val="004A45A3"/>
    <w:rsid w:val="004A56D0"/>
    <w:rsid w:val="004B3B70"/>
    <w:rsid w:val="004B3FF7"/>
    <w:rsid w:val="004B4F1C"/>
    <w:rsid w:val="004B608D"/>
    <w:rsid w:val="004C233B"/>
    <w:rsid w:val="004D3647"/>
    <w:rsid w:val="004D3807"/>
    <w:rsid w:val="004D3872"/>
    <w:rsid w:val="004E3328"/>
    <w:rsid w:val="004E4CE7"/>
    <w:rsid w:val="004E61F9"/>
    <w:rsid w:val="004F1BA7"/>
    <w:rsid w:val="004F3AB7"/>
    <w:rsid w:val="004F539C"/>
    <w:rsid w:val="004F7338"/>
    <w:rsid w:val="00510D3B"/>
    <w:rsid w:val="00515CAE"/>
    <w:rsid w:val="00521EA3"/>
    <w:rsid w:val="00531FB5"/>
    <w:rsid w:val="00531FD9"/>
    <w:rsid w:val="0053573F"/>
    <w:rsid w:val="00541AF8"/>
    <w:rsid w:val="00542DE8"/>
    <w:rsid w:val="005451AB"/>
    <w:rsid w:val="0057150E"/>
    <w:rsid w:val="00572710"/>
    <w:rsid w:val="00580C5B"/>
    <w:rsid w:val="00582E59"/>
    <w:rsid w:val="005844C3"/>
    <w:rsid w:val="00585787"/>
    <w:rsid w:val="00587091"/>
    <w:rsid w:val="005A3DD2"/>
    <w:rsid w:val="005A45E6"/>
    <w:rsid w:val="005A50DE"/>
    <w:rsid w:val="005A5179"/>
    <w:rsid w:val="005A5FBA"/>
    <w:rsid w:val="005B506A"/>
    <w:rsid w:val="005C1FFA"/>
    <w:rsid w:val="005C2188"/>
    <w:rsid w:val="005C4DCE"/>
    <w:rsid w:val="005C69C9"/>
    <w:rsid w:val="005C6E39"/>
    <w:rsid w:val="005D0DC0"/>
    <w:rsid w:val="005E0978"/>
    <w:rsid w:val="005E1041"/>
    <w:rsid w:val="005E6A0E"/>
    <w:rsid w:val="005F194C"/>
    <w:rsid w:val="005F5B0F"/>
    <w:rsid w:val="00603219"/>
    <w:rsid w:val="00605406"/>
    <w:rsid w:val="006112D0"/>
    <w:rsid w:val="00613477"/>
    <w:rsid w:val="00614227"/>
    <w:rsid w:val="0061765B"/>
    <w:rsid w:val="006217F4"/>
    <w:rsid w:val="00621878"/>
    <w:rsid w:val="00624B32"/>
    <w:rsid w:val="006314C6"/>
    <w:rsid w:val="00642967"/>
    <w:rsid w:val="00644A80"/>
    <w:rsid w:val="00645E66"/>
    <w:rsid w:val="006462B9"/>
    <w:rsid w:val="006473A0"/>
    <w:rsid w:val="00647BDF"/>
    <w:rsid w:val="00655E05"/>
    <w:rsid w:val="00660DC9"/>
    <w:rsid w:val="0066192F"/>
    <w:rsid w:val="00661D39"/>
    <w:rsid w:val="00664433"/>
    <w:rsid w:val="00673B21"/>
    <w:rsid w:val="00686844"/>
    <w:rsid w:val="006911FD"/>
    <w:rsid w:val="00693B24"/>
    <w:rsid w:val="006A09A2"/>
    <w:rsid w:val="006A4037"/>
    <w:rsid w:val="006A6DB0"/>
    <w:rsid w:val="006B2B10"/>
    <w:rsid w:val="006C0346"/>
    <w:rsid w:val="006C045D"/>
    <w:rsid w:val="006C44BD"/>
    <w:rsid w:val="006C4934"/>
    <w:rsid w:val="006C70AE"/>
    <w:rsid w:val="006D0185"/>
    <w:rsid w:val="006D1723"/>
    <w:rsid w:val="006D3B4A"/>
    <w:rsid w:val="006D7E11"/>
    <w:rsid w:val="006E47CC"/>
    <w:rsid w:val="006F2911"/>
    <w:rsid w:val="006F33D6"/>
    <w:rsid w:val="0070120E"/>
    <w:rsid w:val="007044D8"/>
    <w:rsid w:val="007271C2"/>
    <w:rsid w:val="007330F2"/>
    <w:rsid w:val="00743978"/>
    <w:rsid w:val="0075629D"/>
    <w:rsid w:val="00760BBA"/>
    <w:rsid w:val="00766D91"/>
    <w:rsid w:val="007674DC"/>
    <w:rsid w:val="0076750E"/>
    <w:rsid w:val="00772228"/>
    <w:rsid w:val="00772C89"/>
    <w:rsid w:val="00776B5E"/>
    <w:rsid w:val="00776C10"/>
    <w:rsid w:val="00781C4C"/>
    <w:rsid w:val="00792838"/>
    <w:rsid w:val="00797C54"/>
    <w:rsid w:val="007A2CDF"/>
    <w:rsid w:val="007C1AAA"/>
    <w:rsid w:val="007C63D8"/>
    <w:rsid w:val="007D2B77"/>
    <w:rsid w:val="007E37E1"/>
    <w:rsid w:val="007E4695"/>
    <w:rsid w:val="007E60A9"/>
    <w:rsid w:val="007E6A1D"/>
    <w:rsid w:val="007F1A91"/>
    <w:rsid w:val="007F2E72"/>
    <w:rsid w:val="007F579B"/>
    <w:rsid w:val="00801124"/>
    <w:rsid w:val="00801152"/>
    <w:rsid w:val="00804632"/>
    <w:rsid w:val="0081087A"/>
    <w:rsid w:val="008134CB"/>
    <w:rsid w:val="0081577D"/>
    <w:rsid w:val="00815C62"/>
    <w:rsid w:val="00816F2A"/>
    <w:rsid w:val="008260F1"/>
    <w:rsid w:val="00827B43"/>
    <w:rsid w:val="00834527"/>
    <w:rsid w:val="008515CB"/>
    <w:rsid w:val="00852948"/>
    <w:rsid w:val="00863750"/>
    <w:rsid w:val="0087183B"/>
    <w:rsid w:val="008718F1"/>
    <w:rsid w:val="00874FD1"/>
    <w:rsid w:val="00876C36"/>
    <w:rsid w:val="0088508F"/>
    <w:rsid w:val="008969DB"/>
    <w:rsid w:val="008A02B6"/>
    <w:rsid w:val="008A2884"/>
    <w:rsid w:val="008A2B9E"/>
    <w:rsid w:val="008A37EA"/>
    <w:rsid w:val="008A4198"/>
    <w:rsid w:val="008A4B97"/>
    <w:rsid w:val="008B46B1"/>
    <w:rsid w:val="008C265D"/>
    <w:rsid w:val="008C44CB"/>
    <w:rsid w:val="008D0B0F"/>
    <w:rsid w:val="008D0ED3"/>
    <w:rsid w:val="008D5306"/>
    <w:rsid w:val="008D6175"/>
    <w:rsid w:val="008E48D1"/>
    <w:rsid w:val="008F0EB3"/>
    <w:rsid w:val="008F32E0"/>
    <w:rsid w:val="008F5673"/>
    <w:rsid w:val="008F60E0"/>
    <w:rsid w:val="00900C50"/>
    <w:rsid w:val="0091109C"/>
    <w:rsid w:val="0092435B"/>
    <w:rsid w:val="00931348"/>
    <w:rsid w:val="00931521"/>
    <w:rsid w:val="009325BC"/>
    <w:rsid w:val="0093519A"/>
    <w:rsid w:val="009423FF"/>
    <w:rsid w:val="009507CA"/>
    <w:rsid w:val="00964E0C"/>
    <w:rsid w:val="00965639"/>
    <w:rsid w:val="009801E2"/>
    <w:rsid w:val="00982B01"/>
    <w:rsid w:val="00992AE8"/>
    <w:rsid w:val="00993551"/>
    <w:rsid w:val="00993E65"/>
    <w:rsid w:val="009A4E65"/>
    <w:rsid w:val="009A761E"/>
    <w:rsid w:val="009B2BD4"/>
    <w:rsid w:val="009C5314"/>
    <w:rsid w:val="009C7AEE"/>
    <w:rsid w:val="009D39ED"/>
    <w:rsid w:val="009D4C6E"/>
    <w:rsid w:val="009D70BE"/>
    <w:rsid w:val="009D7E9D"/>
    <w:rsid w:val="009E05E5"/>
    <w:rsid w:val="009E4249"/>
    <w:rsid w:val="009E601F"/>
    <w:rsid w:val="009E7D6A"/>
    <w:rsid w:val="009F1852"/>
    <w:rsid w:val="009F61BC"/>
    <w:rsid w:val="00A0016D"/>
    <w:rsid w:val="00A046D7"/>
    <w:rsid w:val="00A074B7"/>
    <w:rsid w:val="00A14FE9"/>
    <w:rsid w:val="00A17D35"/>
    <w:rsid w:val="00A21AC1"/>
    <w:rsid w:val="00A26BA4"/>
    <w:rsid w:val="00A3577D"/>
    <w:rsid w:val="00A37CCD"/>
    <w:rsid w:val="00A5274C"/>
    <w:rsid w:val="00A52BEF"/>
    <w:rsid w:val="00A56BAA"/>
    <w:rsid w:val="00A574C7"/>
    <w:rsid w:val="00A60363"/>
    <w:rsid w:val="00A65345"/>
    <w:rsid w:val="00A6542D"/>
    <w:rsid w:val="00A67A1C"/>
    <w:rsid w:val="00A67AE0"/>
    <w:rsid w:val="00A74C25"/>
    <w:rsid w:val="00A81FC6"/>
    <w:rsid w:val="00A82D08"/>
    <w:rsid w:val="00A83A9E"/>
    <w:rsid w:val="00A850F3"/>
    <w:rsid w:val="00A8666F"/>
    <w:rsid w:val="00A934AC"/>
    <w:rsid w:val="00A96BCD"/>
    <w:rsid w:val="00A97391"/>
    <w:rsid w:val="00AB2608"/>
    <w:rsid w:val="00AB2BC7"/>
    <w:rsid w:val="00AB49D0"/>
    <w:rsid w:val="00AC3C5C"/>
    <w:rsid w:val="00AC5EFA"/>
    <w:rsid w:val="00AD5B54"/>
    <w:rsid w:val="00AD705A"/>
    <w:rsid w:val="00AE139C"/>
    <w:rsid w:val="00AF0189"/>
    <w:rsid w:val="00AF0E6C"/>
    <w:rsid w:val="00AF5A75"/>
    <w:rsid w:val="00AF755F"/>
    <w:rsid w:val="00B05B7B"/>
    <w:rsid w:val="00B07E85"/>
    <w:rsid w:val="00B20347"/>
    <w:rsid w:val="00B220BB"/>
    <w:rsid w:val="00B23389"/>
    <w:rsid w:val="00B23B97"/>
    <w:rsid w:val="00B25996"/>
    <w:rsid w:val="00B26547"/>
    <w:rsid w:val="00B3249D"/>
    <w:rsid w:val="00B33E49"/>
    <w:rsid w:val="00B35EFC"/>
    <w:rsid w:val="00B3797C"/>
    <w:rsid w:val="00B42EA5"/>
    <w:rsid w:val="00B44A6B"/>
    <w:rsid w:val="00B47C66"/>
    <w:rsid w:val="00B5185A"/>
    <w:rsid w:val="00B61F14"/>
    <w:rsid w:val="00B63240"/>
    <w:rsid w:val="00B80562"/>
    <w:rsid w:val="00B83F62"/>
    <w:rsid w:val="00B84A57"/>
    <w:rsid w:val="00B86C7A"/>
    <w:rsid w:val="00B9289E"/>
    <w:rsid w:val="00B94498"/>
    <w:rsid w:val="00BA7866"/>
    <w:rsid w:val="00BB1E0F"/>
    <w:rsid w:val="00BB3040"/>
    <w:rsid w:val="00BB7268"/>
    <w:rsid w:val="00BC50D8"/>
    <w:rsid w:val="00BC66BA"/>
    <w:rsid w:val="00BD5954"/>
    <w:rsid w:val="00BE25FA"/>
    <w:rsid w:val="00BE2F5A"/>
    <w:rsid w:val="00BF2082"/>
    <w:rsid w:val="00BF597B"/>
    <w:rsid w:val="00C12C50"/>
    <w:rsid w:val="00C16EED"/>
    <w:rsid w:val="00C17C4E"/>
    <w:rsid w:val="00C22641"/>
    <w:rsid w:val="00C4379F"/>
    <w:rsid w:val="00C44D3F"/>
    <w:rsid w:val="00C50340"/>
    <w:rsid w:val="00C606E7"/>
    <w:rsid w:val="00C61052"/>
    <w:rsid w:val="00C643E1"/>
    <w:rsid w:val="00C73714"/>
    <w:rsid w:val="00C84253"/>
    <w:rsid w:val="00C941CC"/>
    <w:rsid w:val="00C97EFE"/>
    <w:rsid w:val="00CA1EE6"/>
    <w:rsid w:val="00CA2727"/>
    <w:rsid w:val="00CB5BF1"/>
    <w:rsid w:val="00CB6099"/>
    <w:rsid w:val="00CC1814"/>
    <w:rsid w:val="00CC1D05"/>
    <w:rsid w:val="00CC21B1"/>
    <w:rsid w:val="00CD0497"/>
    <w:rsid w:val="00CD76C5"/>
    <w:rsid w:val="00CE16CE"/>
    <w:rsid w:val="00CE33F0"/>
    <w:rsid w:val="00CE435E"/>
    <w:rsid w:val="00CE478E"/>
    <w:rsid w:val="00D078B3"/>
    <w:rsid w:val="00D14474"/>
    <w:rsid w:val="00D15091"/>
    <w:rsid w:val="00D1680D"/>
    <w:rsid w:val="00D27DC5"/>
    <w:rsid w:val="00D32463"/>
    <w:rsid w:val="00D34502"/>
    <w:rsid w:val="00D622FA"/>
    <w:rsid w:val="00D67BAD"/>
    <w:rsid w:val="00D73D24"/>
    <w:rsid w:val="00D742E5"/>
    <w:rsid w:val="00D766EA"/>
    <w:rsid w:val="00D81F31"/>
    <w:rsid w:val="00D84468"/>
    <w:rsid w:val="00D9219E"/>
    <w:rsid w:val="00D95360"/>
    <w:rsid w:val="00DA0045"/>
    <w:rsid w:val="00DA1155"/>
    <w:rsid w:val="00DA6231"/>
    <w:rsid w:val="00DC206A"/>
    <w:rsid w:val="00DD2722"/>
    <w:rsid w:val="00DD33C5"/>
    <w:rsid w:val="00DE25D0"/>
    <w:rsid w:val="00DE5858"/>
    <w:rsid w:val="00DF41F6"/>
    <w:rsid w:val="00DF5907"/>
    <w:rsid w:val="00E00F2D"/>
    <w:rsid w:val="00E01F6C"/>
    <w:rsid w:val="00E11955"/>
    <w:rsid w:val="00E11F6F"/>
    <w:rsid w:val="00E12F1C"/>
    <w:rsid w:val="00E12F3F"/>
    <w:rsid w:val="00E17CE5"/>
    <w:rsid w:val="00E2013B"/>
    <w:rsid w:val="00E214F3"/>
    <w:rsid w:val="00E22687"/>
    <w:rsid w:val="00E247EF"/>
    <w:rsid w:val="00E254C4"/>
    <w:rsid w:val="00E36777"/>
    <w:rsid w:val="00E37A32"/>
    <w:rsid w:val="00E53945"/>
    <w:rsid w:val="00E5745B"/>
    <w:rsid w:val="00E57F8B"/>
    <w:rsid w:val="00E74863"/>
    <w:rsid w:val="00E77127"/>
    <w:rsid w:val="00E77FCE"/>
    <w:rsid w:val="00E82080"/>
    <w:rsid w:val="00E83078"/>
    <w:rsid w:val="00E868A2"/>
    <w:rsid w:val="00E91D6A"/>
    <w:rsid w:val="00E934CB"/>
    <w:rsid w:val="00E949AC"/>
    <w:rsid w:val="00E9539A"/>
    <w:rsid w:val="00EA27C3"/>
    <w:rsid w:val="00EA2AC4"/>
    <w:rsid w:val="00EA74DA"/>
    <w:rsid w:val="00EA7A81"/>
    <w:rsid w:val="00EB49C5"/>
    <w:rsid w:val="00EB52FE"/>
    <w:rsid w:val="00ED373A"/>
    <w:rsid w:val="00ED588B"/>
    <w:rsid w:val="00EE3208"/>
    <w:rsid w:val="00EE61B2"/>
    <w:rsid w:val="00EE7A73"/>
    <w:rsid w:val="00EE7D80"/>
    <w:rsid w:val="00EF482A"/>
    <w:rsid w:val="00EF4EB1"/>
    <w:rsid w:val="00EF55AC"/>
    <w:rsid w:val="00F063B5"/>
    <w:rsid w:val="00F25370"/>
    <w:rsid w:val="00F27B6C"/>
    <w:rsid w:val="00F426B6"/>
    <w:rsid w:val="00F452B3"/>
    <w:rsid w:val="00F4617B"/>
    <w:rsid w:val="00F505B4"/>
    <w:rsid w:val="00F600A3"/>
    <w:rsid w:val="00F636A5"/>
    <w:rsid w:val="00F63C76"/>
    <w:rsid w:val="00F70AB0"/>
    <w:rsid w:val="00F721CF"/>
    <w:rsid w:val="00F734A0"/>
    <w:rsid w:val="00F81795"/>
    <w:rsid w:val="00F86D63"/>
    <w:rsid w:val="00F938AF"/>
    <w:rsid w:val="00FA4BCF"/>
    <w:rsid w:val="00FA63EE"/>
    <w:rsid w:val="00FA7CDF"/>
    <w:rsid w:val="00FB0ADE"/>
    <w:rsid w:val="00FB3C62"/>
    <w:rsid w:val="00FE625B"/>
    <w:rsid w:val="00FE7369"/>
    <w:rsid w:val="00FF419E"/>
    <w:rsid w:val="00FF7398"/>
    <w:rsid w:val="00FF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  <w15:docId w15:val="{EB6D0CA0-2453-4189-A3EC-0618DAB1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1E97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D7E9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9539A"/>
    <w:rPr>
      <w:kern w:val="2"/>
    </w:rPr>
  </w:style>
  <w:style w:type="paragraph" w:styleId="a7">
    <w:name w:val="footer"/>
    <w:basedOn w:val="a"/>
    <w:link w:val="a8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9539A"/>
    <w:rPr>
      <w:kern w:val="2"/>
    </w:rPr>
  </w:style>
  <w:style w:type="character" w:styleId="a9">
    <w:name w:val="Strong"/>
    <w:uiPriority w:val="22"/>
    <w:qFormat/>
    <w:rsid w:val="006D7E11"/>
    <w:rPr>
      <w:b/>
      <w:bCs/>
    </w:rPr>
  </w:style>
  <w:style w:type="character" w:customStyle="1" w:styleId="apple-converted-space">
    <w:name w:val="apple-converted-space"/>
    <w:basedOn w:val="a0"/>
    <w:rsid w:val="004B4F1C"/>
  </w:style>
  <w:style w:type="paragraph" w:styleId="Web">
    <w:name w:val="Normal (Web)"/>
    <w:basedOn w:val="a"/>
    <w:uiPriority w:val="99"/>
    <w:semiHidden/>
    <w:unhideWhenUsed/>
    <w:rsid w:val="000008E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8F60E0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8F60E0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Hyperlink"/>
    <w:uiPriority w:val="99"/>
    <w:semiHidden/>
    <w:unhideWhenUsed/>
    <w:rsid w:val="00AF5A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3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AC5EF-A786-4C9C-A7F9-20C8AE61E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otheo</dc:creator>
  <cp:lastModifiedBy>user</cp:lastModifiedBy>
  <cp:revision>4</cp:revision>
  <dcterms:created xsi:type="dcterms:W3CDTF">2022-07-20T13:57:00Z</dcterms:created>
  <dcterms:modified xsi:type="dcterms:W3CDTF">2022-07-20T14:37:00Z</dcterms:modified>
</cp:coreProperties>
</file>